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8EED53" w14:textId="3A628E0A" w:rsidR="0030546D" w:rsidRPr="00DA6942" w:rsidRDefault="0030546D" w:rsidP="0030546D">
      <w:pPr>
        <w:rPr>
          <w:b/>
          <w:sz w:val="28"/>
          <w:szCs w:val="28"/>
        </w:rPr>
      </w:pPr>
      <w:r>
        <w:rPr>
          <w:b/>
          <w:sz w:val="28"/>
          <w:szCs w:val="28"/>
        </w:rPr>
        <w:t>Office</w:t>
      </w:r>
      <w:r w:rsidRPr="00DA6942">
        <w:rPr>
          <w:b/>
          <w:sz w:val="28"/>
          <w:szCs w:val="28"/>
        </w:rPr>
        <w:t xml:space="preserve"> Building</w:t>
      </w:r>
      <w:r w:rsidR="00D67E20">
        <w:rPr>
          <w:b/>
          <w:sz w:val="28"/>
          <w:szCs w:val="28"/>
        </w:rPr>
        <w:t xml:space="preserve"> (1</w:t>
      </w:r>
      <w:r w:rsidR="00D438B8">
        <w:rPr>
          <w:b/>
          <w:sz w:val="28"/>
          <w:szCs w:val="28"/>
        </w:rPr>
        <w:t>2</w:t>
      </w:r>
      <w:r w:rsidR="00D67E20">
        <w:rPr>
          <w:b/>
          <w:sz w:val="28"/>
          <w:szCs w:val="28"/>
        </w:rPr>
        <w:t xml:space="preserve">,700 </w:t>
      </w:r>
      <w:proofErr w:type="spellStart"/>
      <w:r w:rsidR="00D67E20">
        <w:rPr>
          <w:b/>
          <w:sz w:val="28"/>
          <w:szCs w:val="28"/>
        </w:rPr>
        <w:t>sq</w:t>
      </w:r>
      <w:proofErr w:type="spellEnd"/>
      <w:r w:rsidR="00D67E20">
        <w:rPr>
          <w:b/>
          <w:sz w:val="28"/>
          <w:szCs w:val="28"/>
        </w:rPr>
        <w:t xml:space="preserve"> ft)</w:t>
      </w:r>
    </w:p>
    <w:p w14:paraId="114FC9AA" w14:textId="66A47161" w:rsidR="00766AA5" w:rsidRPr="00421949" w:rsidRDefault="00766AA5" w:rsidP="00766AA5">
      <w:pPr>
        <w:rPr>
          <w:b/>
        </w:rPr>
      </w:pPr>
      <w:r>
        <w:rPr>
          <w:b/>
        </w:rPr>
        <w:t>Community Programs/Education space (</w:t>
      </w:r>
      <w:r w:rsidR="0043487B">
        <w:rPr>
          <w:b/>
        </w:rPr>
        <w:t>1230</w:t>
      </w:r>
      <w:r>
        <w:rPr>
          <w:b/>
        </w:rPr>
        <w:t xml:space="preserve"> </w:t>
      </w:r>
      <w:proofErr w:type="spellStart"/>
      <w:r>
        <w:rPr>
          <w:b/>
        </w:rPr>
        <w:t>sq</w:t>
      </w:r>
      <w:proofErr w:type="spellEnd"/>
      <w:r>
        <w:rPr>
          <w:b/>
        </w:rPr>
        <w:t xml:space="preserve"> ft)</w:t>
      </w:r>
    </w:p>
    <w:p w14:paraId="3CF83F59" w14:textId="7CA8E5FC" w:rsidR="00766AA5" w:rsidRDefault="00766AA5" w:rsidP="00766AA5">
      <w:r>
        <w:tab/>
      </w:r>
      <w:r w:rsidRPr="00C57650">
        <w:rPr>
          <w:i/>
        </w:rPr>
        <w:t>Primary Function(s)</w:t>
      </w:r>
      <w:r>
        <w:rPr>
          <w:i/>
        </w:rPr>
        <w:t>:</w:t>
      </w:r>
      <w:r>
        <w:t xml:space="preserve"> Office</w:t>
      </w:r>
      <w:r w:rsidR="0043487B">
        <w:t>s</w:t>
      </w:r>
      <w:r>
        <w:t xml:space="preserve"> </w:t>
      </w:r>
      <w:r w:rsidR="0043487B">
        <w:t>for education staff</w:t>
      </w:r>
      <w:r>
        <w:t>.</w:t>
      </w:r>
      <w:r w:rsidRPr="00F5166C">
        <w:t xml:space="preserve">  </w:t>
      </w:r>
    </w:p>
    <w:p w14:paraId="1AA302D7" w14:textId="3979EE05" w:rsidR="00766AA5" w:rsidRDefault="00766AA5" w:rsidP="00766AA5">
      <w:r>
        <w:tab/>
      </w:r>
      <w:r w:rsidRPr="00C57650">
        <w:rPr>
          <w:i/>
        </w:rPr>
        <w:t>Alternative Function</w:t>
      </w:r>
      <w:r>
        <w:rPr>
          <w:i/>
        </w:rPr>
        <w:t>(</w:t>
      </w:r>
      <w:r w:rsidRPr="00C57650">
        <w:rPr>
          <w:i/>
        </w:rPr>
        <w:t>s</w:t>
      </w:r>
      <w:r>
        <w:rPr>
          <w:i/>
        </w:rPr>
        <w:t>):</w:t>
      </w:r>
      <w:r>
        <w:t xml:space="preserve"> </w:t>
      </w:r>
      <w:r w:rsidR="0043487B">
        <w:t>classroom functions as a meeting space,</w:t>
      </w:r>
    </w:p>
    <w:p w14:paraId="7AB0ACD9" w14:textId="041487E9" w:rsidR="00766AA5" w:rsidRDefault="00766AA5" w:rsidP="00766AA5">
      <w:pPr>
        <w:ind w:firstLine="720"/>
      </w:pPr>
      <w:r w:rsidRPr="00C57650">
        <w:rPr>
          <w:i/>
        </w:rPr>
        <w:t>Number/Size</w:t>
      </w:r>
      <w:r>
        <w:rPr>
          <w:i/>
        </w:rPr>
        <w:t>:</w:t>
      </w:r>
      <w:r>
        <w:t xml:space="preserve"> </w:t>
      </w:r>
      <w:r w:rsidR="0043487B">
        <w:t>Two</w:t>
      </w:r>
      <w:r>
        <w:t xml:space="preserve"> 100 </w:t>
      </w:r>
      <w:proofErr w:type="spellStart"/>
      <w:r>
        <w:t>sq</w:t>
      </w:r>
      <w:proofErr w:type="spellEnd"/>
      <w:r>
        <w:t xml:space="preserve"> ft private offices, </w:t>
      </w:r>
      <w:r w:rsidR="0043487B">
        <w:t>one</w:t>
      </w:r>
      <w:r>
        <w:t xml:space="preserve"> 250 </w:t>
      </w:r>
      <w:proofErr w:type="spellStart"/>
      <w:r>
        <w:t>sq</w:t>
      </w:r>
      <w:proofErr w:type="spellEnd"/>
      <w:r>
        <w:t xml:space="preserve"> ft shared office, </w:t>
      </w:r>
      <w:r w:rsidR="0043487B">
        <w:t xml:space="preserve">one 500 </w:t>
      </w:r>
      <w:proofErr w:type="spellStart"/>
      <w:r w:rsidR="0043487B">
        <w:t>sq</w:t>
      </w:r>
      <w:proofErr w:type="spellEnd"/>
      <w:r w:rsidR="0043487B">
        <w:t xml:space="preserve"> ft classroom, </w:t>
      </w:r>
      <w:r>
        <w:t>30% of net space for halls etc.</w:t>
      </w:r>
    </w:p>
    <w:p w14:paraId="66E3EA41" w14:textId="1C108EA6" w:rsidR="00766AA5" w:rsidRDefault="00766AA5" w:rsidP="00766AA5">
      <w:r>
        <w:tab/>
      </w:r>
      <w:r w:rsidRPr="00C57650">
        <w:rPr>
          <w:i/>
        </w:rPr>
        <w:t>Justification and Assumptions</w:t>
      </w:r>
      <w:r>
        <w:rPr>
          <w:i/>
        </w:rPr>
        <w:t>:</w:t>
      </w:r>
      <w:r w:rsidRPr="00C57650">
        <w:t xml:space="preserve"> </w:t>
      </w:r>
      <w:r w:rsidR="0043487B">
        <w:t xml:space="preserve">Private offices will be for the community </w:t>
      </w:r>
      <w:r w:rsidR="00D438B8">
        <w:t>p</w:t>
      </w:r>
      <w:r w:rsidR="0043487B">
        <w:t xml:space="preserve">rogram director and </w:t>
      </w:r>
      <w:r w:rsidR="004859D9">
        <w:t>program manager. The shared office is for education specialists and interns. The classroom supports education activities and serves as a meeting space.</w:t>
      </w:r>
    </w:p>
    <w:p w14:paraId="5633349C" w14:textId="13A8C55C" w:rsidR="0030546D" w:rsidRPr="00421949" w:rsidRDefault="0030546D" w:rsidP="0030546D">
      <w:pPr>
        <w:rPr>
          <w:b/>
        </w:rPr>
      </w:pPr>
      <w:r>
        <w:rPr>
          <w:b/>
        </w:rPr>
        <w:t>Research space (</w:t>
      </w:r>
      <w:r w:rsidR="00B6259E">
        <w:rPr>
          <w:b/>
        </w:rPr>
        <w:t>6</w:t>
      </w:r>
      <w:r>
        <w:rPr>
          <w:b/>
        </w:rPr>
        <w:t>,</w:t>
      </w:r>
      <w:r w:rsidR="00181AA2">
        <w:rPr>
          <w:b/>
        </w:rPr>
        <w:t>10</w:t>
      </w:r>
      <w:r>
        <w:rPr>
          <w:b/>
        </w:rPr>
        <w:t xml:space="preserve">0 </w:t>
      </w:r>
      <w:proofErr w:type="spellStart"/>
      <w:r>
        <w:rPr>
          <w:b/>
        </w:rPr>
        <w:t>sq</w:t>
      </w:r>
      <w:proofErr w:type="spellEnd"/>
      <w:r>
        <w:rPr>
          <w:b/>
        </w:rPr>
        <w:t xml:space="preserve"> ft)</w:t>
      </w:r>
    </w:p>
    <w:p w14:paraId="05762C00" w14:textId="0A28B15C" w:rsidR="0030546D" w:rsidRDefault="0030546D" w:rsidP="0030546D">
      <w:r>
        <w:tab/>
      </w:r>
      <w:r w:rsidRPr="00C57650">
        <w:rPr>
          <w:i/>
        </w:rPr>
        <w:t>Primary Function(s)</w:t>
      </w:r>
      <w:r>
        <w:rPr>
          <w:i/>
        </w:rPr>
        <w:t>:</w:t>
      </w:r>
      <w:r>
        <w:t xml:space="preserve"> </w:t>
      </w:r>
      <w:r w:rsidR="00B6259E">
        <w:t>Office and laboratory spaces for staff and visiting researchers</w:t>
      </w:r>
      <w:r>
        <w:t>.</w:t>
      </w:r>
      <w:r w:rsidRPr="00F5166C">
        <w:t xml:space="preserve">  </w:t>
      </w:r>
    </w:p>
    <w:p w14:paraId="2182C1FC" w14:textId="30199E02" w:rsidR="0030546D" w:rsidRDefault="0030546D" w:rsidP="0030546D">
      <w:r>
        <w:tab/>
      </w:r>
      <w:r w:rsidRPr="00C57650">
        <w:rPr>
          <w:i/>
        </w:rPr>
        <w:t>Alternative Function</w:t>
      </w:r>
      <w:r>
        <w:rPr>
          <w:i/>
        </w:rPr>
        <w:t>(</w:t>
      </w:r>
      <w:r w:rsidRPr="00C57650">
        <w:rPr>
          <w:i/>
        </w:rPr>
        <w:t>s</w:t>
      </w:r>
      <w:r>
        <w:rPr>
          <w:i/>
        </w:rPr>
        <w:t>):</w:t>
      </w:r>
      <w:r>
        <w:t xml:space="preserve"> </w:t>
      </w:r>
      <w:r w:rsidR="00B6259E">
        <w:t xml:space="preserve">Dry storage, equipment repair, </w:t>
      </w:r>
      <w:r w:rsidR="0043487B">
        <w:t>additional education space, meeting space</w:t>
      </w:r>
      <w:r w:rsidR="00D67E20">
        <w:t>, rental space</w:t>
      </w:r>
    </w:p>
    <w:p w14:paraId="3058AD0D" w14:textId="313104E5" w:rsidR="0030546D" w:rsidRDefault="0030546D" w:rsidP="0030546D">
      <w:pPr>
        <w:ind w:firstLine="720"/>
      </w:pPr>
      <w:r w:rsidRPr="00C57650">
        <w:rPr>
          <w:i/>
        </w:rPr>
        <w:t>Number/Size</w:t>
      </w:r>
      <w:r>
        <w:rPr>
          <w:i/>
        </w:rPr>
        <w:t>:</w:t>
      </w:r>
      <w:r>
        <w:t xml:space="preserve"> </w:t>
      </w:r>
      <w:r w:rsidR="00B6259E">
        <w:t xml:space="preserve">Twelve 100 </w:t>
      </w:r>
      <w:proofErr w:type="spellStart"/>
      <w:r w:rsidR="00B6259E">
        <w:t>sq</w:t>
      </w:r>
      <w:proofErr w:type="spellEnd"/>
      <w:r w:rsidR="00B6259E">
        <w:t xml:space="preserve"> ft private offices, </w:t>
      </w:r>
      <w:r w:rsidR="009E3A0C">
        <w:t xml:space="preserve">four 250 </w:t>
      </w:r>
      <w:proofErr w:type="spellStart"/>
      <w:r w:rsidR="009E3A0C">
        <w:t>sq</w:t>
      </w:r>
      <w:proofErr w:type="spellEnd"/>
      <w:r w:rsidR="009E3A0C">
        <w:t xml:space="preserve"> ft shared offices, One 400 </w:t>
      </w:r>
      <w:proofErr w:type="spellStart"/>
      <w:r w:rsidR="009E3A0C">
        <w:t>sq</w:t>
      </w:r>
      <w:proofErr w:type="spellEnd"/>
      <w:r w:rsidR="009E3A0C">
        <w:t xml:space="preserve"> ft chemistry lab, One 400 </w:t>
      </w:r>
      <w:proofErr w:type="spellStart"/>
      <w:r w:rsidR="009E3A0C">
        <w:t>sq</w:t>
      </w:r>
      <w:proofErr w:type="spellEnd"/>
      <w:r w:rsidR="009E3A0C">
        <w:t xml:space="preserve"> ft dry lab, two 400 </w:t>
      </w:r>
      <w:proofErr w:type="spellStart"/>
      <w:r w:rsidR="009E3A0C">
        <w:t>sq</w:t>
      </w:r>
      <w:proofErr w:type="spellEnd"/>
      <w:r w:rsidR="009E3A0C">
        <w:t xml:space="preserve"> ft wet lab, two 120 </w:t>
      </w:r>
      <w:proofErr w:type="spellStart"/>
      <w:r w:rsidR="009E3A0C">
        <w:t>sq</w:t>
      </w:r>
      <w:proofErr w:type="spellEnd"/>
      <w:r w:rsidR="009E3A0C">
        <w:t xml:space="preserve"> ft lab, One 400 </w:t>
      </w:r>
      <w:proofErr w:type="spellStart"/>
      <w:r w:rsidR="009E3A0C">
        <w:t>sq</w:t>
      </w:r>
      <w:proofErr w:type="spellEnd"/>
      <w:r w:rsidR="009E3A0C">
        <w:t xml:space="preserve"> ft sample storage area, two 120 </w:t>
      </w:r>
      <w:proofErr w:type="spellStart"/>
      <w:r w:rsidR="009E3A0C">
        <w:t>sq</w:t>
      </w:r>
      <w:proofErr w:type="spellEnd"/>
      <w:r w:rsidR="009E3A0C">
        <w:t xml:space="preserve"> ft restrooms, </w:t>
      </w:r>
      <w:r w:rsidR="00181AA2">
        <w:t>3</w:t>
      </w:r>
      <w:r w:rsidR="009E3A0C">
        <w:t>0% of net space for halls etc.</w:t>
      </w:r>
    </w:p>
    <w:p w14:paraId="54F390A8" w14:textId="10644838" w:rsidR="0030546D" w:rsidRDefault="0030546D" w:rsidP="0030546D">
      <w:r>
        <w:tab/>
      </w:r>
      <w:r w:rsidRPr="00C57650">
        <w:rPr>
          <w:i/>
        </w:rPr>
        <w:t>Justification and Assumptions</w:t>
      </w:r>
      <w:r>
        <w:rPr>
          <w:i/>
        </w:rPr>
        <w:t>:</w:t>
      </w:r>
      <w:r w:rsidRPr="00C57650">
        <w:t xml:space="preserve"> </w:t>
      </w:r>
      <w:r w:rsidR="009E3A0C">
        <w:t xml:space="preserve">The offices will hold 9 full-time staff </w:t>
      </w:r>
      <w:r w:rsidR="00766AA5">
        <w:t xml:space="preserve">(assumes increasing from the 4 currently using offices) </w:t>
      </w:r>
      <w:r w:rsidR="009E3A0C">
        <w:t>and 3 for visiting researchers</w:t>
      </w:r>
      <w:r>
        <w:t>.</w:t>
      </w:r>
      <w:r w:rsidR="009E3A0C">
        <w:t xml:space="preserve"> Each 250 </w:t>
      </w:r>
      <w:proofErr w:type="spellStart"/>
      <w:r w:rsidR="009E3A0C">
        <w:t>sq</w:t>
      </w:r>
      <w:proofErr w:type="spellEnd"/>
      <w:r w:rsidR="009E3A0C">
        <w:t xml:space="preserve"> ft office will hold up to four technicians</w:t>
      </w:r>
      <w:r w:rsidR="004859D9">
        <w:t xml:space="preserve"> or interns</w:t>
      </w:r>
      <w:r w:rsidR="009E3A0C">
        <w:t xml:space="preserve"> (approximate size of existing shared offices</w:t>
      </w:r>
      <w:r w:rsidR="00766AA5">
        <w:t>, of which one is currently occupied by full time staff and ½ by seasonal staff</w:t>
      </w:r>
      <w:r w:rsidR="009E3A0C">
        <w:t>). The chem</w:t>
      </w:r>
      <w:r w:rsidR="00766AA5">
        <w:t>istry</w:t>
      </w:r>
      <w:r w:rsidR="009E3A0C">
        <w:t xml:space="preserve"> lab</w:t>
      </w:r>
      <w:r w:rsidR="00766AA5">
        <w:t>s (wet and dry)</w:t>
      </w:r>
      <w:r w:rsidR="009E3A0C">
        <w:t xml:space="preserve"> will separate equipment from potential sources of contamination from sample preparation areas. </w:t>
      </w:r>
      <w:r w:rsidR="00766AA5">
        <w:t>Another wet and dry lab will be for other projects (current need is for fish processing). The small labs are for tasks that require isolation, such as chlorophyll analysis that needs to be done in the dark. All labs will be designed to be as flexible as possible to allow shifting uses.</w:t>
      </w:r>
    </w:p>
    <w:p w14:paraId="34DED90C" w14:textId="04C0D7BD" w:rsidR="00181AA2" w:rsidRPr="00421949" w:rsidRDefault="00181AA2" w:rsidP="00181AA2">
      <w:pPr>
        <w:rPr>
          <w:b/>
        </w:rPr>
      </w:pPr>
      <w:r>
        <w:rPr>
          <w:b/>
        </w:rPr>
        <w:t>Administrative/shared space (</w:t>
      </w:r>
      <w:r w:rsidR="00D438B8">
        <w:rPr>
          <w:b/>
        </w:rPr>
        <w:t>5</w:t>
      </w:r>
      <w:r>
        <w:rPr>
          <w:b/>
        </w:rPr>
        <w:t>,3</w:t>
      </w:r>
      <w:r w:rsidR="00076F55">
        <w:rPr>
          <w:b/>
        </w:rPr>
        <w:t>7</w:t>
      </w:r>
      <w:r>
        <w:rPr>
          <w:b/>
        </w:rPr>
        <w:t xml:space="preserve">0 </w:t>
      </w:r>
      <w:proofErr w:type="spellStart"/>
      <w:r>
        <w:rPr>
          <w:b/>
        </w:rPr>
        <w:t>sq</w:t>
      </w:r>
      <w:proofErr w:type="spellEnd"/>
      <w:r>
        <w:rPr>
          <w:b/>
        </w:rPr>
        <w:t xml:space="preserve"> ft)</w:t>
      </w:r>
    </w:p>
    <w:p w14:paraId="643965EB" w14:textId="192AC0C5" w:rsidR="00181AA2" w:rsidRDefault="00181AA2" w:rsidP="00181AA2">
      <w:r>
        <w:tab/>
      </w:r>
      <w:r w:rsidRPr="00C57650">
        <w:rPr>
          <w:i/>
        </w:rPr>
        <w:t>Primary Function(s)</w:t>
      </w:r>
      <w:r>
        <w:rPr>
          <w:i/>
        </w:rPr>
        <w:t>:</w:t>
      </w:r>
      <w:r>
        <w:t xml:space="preserve"> Main entrance and visitor area, offices for administrative staff, </w:t>
      </w:r>
      <w:r w:rsidR="004141EB">
        <w:t>space to lease to partner organizations</w:t>
      </w:r>
      <w:r>
        <w:t>.</w:t>
      </w:r>
      <w:r w:rsidRPr="00F5166C">
        <w:t xml:space="preserve">  </w:t>
      </w:r>
    </w:p>
    <w:p w14:paraId="0907C9EE" w14:textId="77777777" w:rsidR="00181AA2" w:rsidRDefault="00181AA2" w:rsidP="00181AA2">
      <w:r>
        <w:tab/>
      </w:r>
      <w:r w:rsidRPr="00C57650">
        <w:rPr>
          <w:i/>
        </w:rPr>
        <w:t>Alternative Function</w:t>
      </w:r>
      <w:r>
        <w:rPr>
          <w:i/>
        </w:rPr>
        <w:t>(</w:t>
      </w:r>
      <w:r w:rsidRPr="00C57650">
        <w:rPr>
          <w:i/>
        </w:rPr>
        <w:t>s</w:t>
      </w:r>
      <w:r>
        <w:rPr>
          <w:i/>
        </w:rPr>
        <w:t>):</w:t>
      </w:r>
      <w:r>
        <w:t xml:space="preserve"> Dry storage, equipment repair, additional education space, meeting space</w:t>
      </w:r>
    </w:p>
    <w:p w14:paraId="0ADA75F9" w14:textId="109FA8CF" w:rsidR="00181AA2" w:rsidRDefault="00181AA2" w:rsidP="00181AA2">
      <w:pPr>
        <w:ind w:firstLine="720"/>
      </w:pPr>
      <w:r w:rsidRPr="00C57650">
        <w:rPr>
          <w:i/>
        </w:rPr>
        <w:t>Number/Size</w:t>
      </w:r>
      <w:r>
        <w:rPr>
          <w:i/>
        </w:rPr>
        <w:t>:</w:t>
      </w:r>
      <w:r>
        <w:t xml:space="preserve"> One 400 </w:t>
      </w:r>
      <w:proofErr w:type="spellStart"/>
      <w:r>
        <w:t>sq</w:t>
      </w:r>
      <w:proofErr w:type="spellEnd"/>
      <w:r>
        <w:t xml:space="preserve"> ft lobby, Two 150 </w:t>
      </w:r>
      <w:proofErr w:type="spellStart"/>
      <w:r>
        <w:t>sq</w:t>
      </w:r>
      <w:proofErr w:type="spellEnd"/>
      <w:r>
        <w:t xml:space="preserve"> ft private offices, </w:t>
      </w:r>
      <w:r w:rsidR="00076F55">
        <w:t>O</w:t>
      </w:r>
      <w:r>
        <w:t xml:space="preserve">ne 250 </w:t>
      </w:r>
      <w:proofErr w:type="spellStart"/>
      <w:r>
        <w:t>sq</w:t>
      </w:r>
      <w:proofErr w:type="spellEnd"/>
      <w:r>
        <w:t xml:space="preserve"> ft </w:t>
      </w:r>
      <w:r w:rsidR="00076F55">
        <w:t>Finance</w:t>
      </w:r>
      <w:r>
        <w:t xml:space="preserve"> office, </w:t>
      </w:r>
      <w:r w:rsidR="00076F55">
        <w:t>One</w:t>
      </w:r>
      <w:r>
        <w:t xml:space="preserve"> </w:t>
      </w:r>
      <w:r w:rsidR="00076F55">
        <w:t>150</w:t>
      </w:r>
      <w:r>
        <w:t xml:space="preserve"> </w:t>
      </w:r>
      <w:proofErr w:type="spellStart"/>
      <w:r>
        <w:t>sq</w:t>
      </w:r>
      <w:proofErr w:type="spellEnd"/>
      <w:r>
        <w:t xml:space="preserve"> ft </w:t>
      </w:r>
      <w:r w:rsidR="00076F55">
        <w:t>development office</w:t>
      </w:r>
      <w:r>
        <w:t xml:space="preserve">, </w:t>
      </w:r>
      <w:r w:rsidR="00076F55">
        <w:t>One</w:t>
      </w:r>
      <w:r>
        <w:t xml:space="preserve"> </w:t>
      </w:r>
      <w:r w:rsidR="00076F55">
        <w:t>120</w:t>
      </w:r>
      <w:r>
        <w:t xml:space="preserve"> </w:t>
      </w:r>
      <w:proofErr w:type="spellStart"/>
      <w:r>
        <w:t>sq</w:t>
      </w:r>
      <w:proofErr w:type="spellEnd"/>
      <w:r>
        <w:t xml:space="preserve"> ft </w:t>
      </w:r>
      <w:r w:rsidR="00076F55">
        <w:t>OSRI office</w:t>
      </w:r>
      <w:r>
        <w:t xml:space="preserve">, </w:t>
      </w:r>
      <w:r w:rsidR="00076F55">
        <w:t>One</w:t>
      </w:r>
      <w:r>
        <w:t xml:space="preserve"> </w:t>
      </w:r>
      <w:r w:rsidR="00076F55">
        <w:t>200</w:t>
      </w:r>
      <w:r>
        <w:t xml:space="preserve"> </w:t>
      </w:r>
      <w:proofErr w:type="spellStart"/>
      <w:r>
        <w:t>sq</w:t>
      </w:r>
      <w:proofErr w:type="spellEnd"/>
      <w:r>
        <w:t xml:space="preserve"> ft </w:t>
      </w:r>
      <w:r w:rsidR="00076F55">
        <w:t>conference room</w:t>
      </w:r>
      <w:r>
        <w:t xml:space="preserve">, </w:t>
      </w:r>
      <w:r w:rsidR="00076F55">
        <w:t>One</w:t>
      </w:r>
      <w:r>
        <w:t xml:space="preserve"> </w:t>
      </w:r>
      <w:r w:rsidR="00076F55">
        <w:t>200</w:t>
      </w:r>
      <w:r>
        <w:t xml:space="preserve"> </w:t>
      </w:r>
      <w:proofErr w:type="spellStart"/>
      <w:r>
        <w:t>sq</w:t>
      </w:r>
      <w:proofErr w:type="spellEnd"/>
      <w:r>
        <w:t xml:space="preserve"> ft </w:t>
      </w:r>
      <w:r w:rsidR="00076F55">
        <w:t>breakroom</w:t>
      </w:r>
      <w:r>
        <w:t xml:space="preserve">, </w:t>
      </w:r>
      <w:r w:rsidR="00076F55">
        <w:t xml:space="preserve">Two 120 </w:t>
      </w:r>
      <w:proofErr w:type="spellStart"/>
      <w:r w:rsidR="00076F55">
        <w:t>sq</w:t>
      </w:r>
      <w:proofErr w:type="spellEnd"/>
      <w:r w:rsidR="00076F55">
        <w:t xml:space="preserve"> ft restrooms, 300 </w:t>
      </w:r>
      <w:proofErr w:type="spellStart"/>
      <w:r w:rsidR="00076F55">
        <w:t>sq</w:t>
      </w:r>
      <w:proofErr w:type="spellEnd"/>
      <w:r w:rsidR="00076F55">
        <w:t xml:space="preserve"> ft mechanical space, 300 </w:t>
      </w:r>
      <w:proofErr w:type="spellStart"/>
      <w:r w:rsidR="00076F55">
        <w:t>sq</w:t>
      </w:r>
      <w:proofErr w:type="spellEnd"/>
      <w:r w:rsidR="00076F55">
        <w:t xml:space="preserve"> ft storage and janitor space, </w:t>
      </w:r>
      <w:r w:rsidR="00D438B8">
        <w:t>1</w:t>
      </w:r>
      <w:r w:rsidR="00076F55">
        <w:t xml:space="preserve">500 </w:t>
      </w:r>
      <w:proofErr w:type="spellStart"/>
      <w:r w:rsidR="00076F55">
        <w:t>sq</w:t>
      </w:r>
      <w:proofErr w:type="spellEnd"/>
      <w:r w:rsidR="00076F55">
        <w:t xml:space="preserve"> ft for rental space, </w:t>
      </w:r>
      <w:r>
        <w:t>30% of net space for halls etc.</w:t>
      </w:r>
    </w:p>
    <w:p w14:paraId="72334B5B" w14:textId="42047FD3" w:rsidR="00181AA2" w:rsidRDefault="00181AA2" w:rsidP="00181AA2">
      <w:r>
        <w:tab/>
      </w:r>
      <w:r w:rsidRPr="00C57650">
        <w:rPr>
          <w:i/>
        </w:rPr>
        <w:t>Justification and Assumptions</w:t>
      </w:r>
      <w:r>
        <w:rPr>
          <w:i/>
        </w:rPr>
        <w:t>:</w:t>
      </w:r>
      <w:r w:rsidRPr="00C57650">
        <w:t xml:space="preserve"> </w:t>
      </w:r>
      <w:r w:rsidRPr="00C72322">
        <w:t xml:space="preserve">The </w:t>
      </w:r>
      <w:r w:rsidR="00C72322">
        <w:t xml:space="preserve">private </w:t>
      </w:r>
      <w:r w:rsidRPr="00C72322">
        <w:t xml:space="preserve">offices </w:t>
      </w:r>
      <w:r w:rsidR="00C72322">
        <w:t xml:space="preserve">are for the CEO and COO. The finance </w:t>
      </w:r>
      <w:r w:rsidR="004141EB">
        <w:t xml:space="preserve">office will hold up to three financial staff. The administrative assistant will have a space within the lobby. </w:t>
      </w:r>
      <w:r w:rsidR="00FE1738">
        <w:t xml:space="preserve">Two development staff would share a smaller office. </w:t>
      </w:r>
      <w:r w:rsidR="004141EB">
        <w:t xml:space="preserve">The OSRI office is for the Research Program Manager. </w:t>
      </w:r>
      <w:r w:rsidR="004141EB">
        <w:lastRenderedPageBreak/>
        <w:t>The conference room is for groups of &lt;10 people. The classroom would be used for larger groups. The rental space is meant to be offices that are leased to organizations with similar missions.</w:t>
      </w:r>
    </w:p>
    <w:p w14:paraId="6547AB01" w14:textId="328E80E1" w:rsidR="00421949" w:rsidRPr="00DA6942" w:rsidRDefault="00DA6942">
      <w:pPr>
        <w:rPr>
          <w:b/>
          <w:sz w:val="28"/>
          <w:szCs w:val="28"/>
        </w:rPr>
      </w:pPr>
      <w:r w:rsidRPr="00DA6942">
        <w:rPr>
          <w:b/>
          <w:sz w:val="28"/>
          <w:szCs w:val="28"/>
        </w:rPr>
        <w:t>Storage Building</w:t>
      </w:r>
      <w:r w:rsidR="00D67E20">
        <w:rPr>
          <w:b/>
          <w:sz w:val="28"/>
          <w:szCs w:val="28"/>
        </w:rPr>
        <w:t xml:space="preserve"> (6,000 </w:t>
      </w:r>
      <w:proofErr w:type="spellStart"/>
      <w:r w:rsidR="00D67E20">
        <w:rPr>
          <w:b/>
          <w:sz w:val="28"/>
          <w:szCs w:val="28"/>
        </w:rPr>
        <w:t>sq</w:t>
      </w:r>
      <w:proofErr w:type="spellEnd"/>
      <w:r w:rsidR="00D67E20">
        <w:rPr>
          <w:b/>
          <w:sz w:val="28"/>
          <w:szCs w:val="28"/>
        </w:rPr>
        <w:t xml:space="preserve"> ft + fenced yard)</w:t>
      </w:r>
    </w:p>
    <w:p w14:paraId="0453C314" w14:textId="185235C5" w:rsidR="00421949" w:rsidRPr="00421949" w:rsidRDefault="00421949">
      <w:pPr>
        <w:rPr>
          <w:b/>
        </w:rPr>
      </w:pPr>
      <w:r w:rsidRPr="00421949">
        <w:rPr>
          <w:b/>
        </w:rPr>
        <w:t>Heated Warehouse</w:t>
      </w:r>
      <w:r w:rsidR="0030546D">
        <w:rPr>
          <w:b/>
        </w:rPr>
        <w:t xml:space="preserve"> (4,000 </w:t>
      </w:r>
      <w:proofErr w:type="spellStart"/>
      <w:r w:rsidR="0030546D">
        <w:rPr>
          <w:b/>
        </w:rPr>
        <w:t>sq</w:t>
      </w:r>
      <w:proofErr w:type="spellEnd"/>
      <w:r w:rsidR="0030546D">
        <w:rPr>
          <w:b/>
        </w:rPr>
        <w:t xml:space="preserve"> ft)</w:t>
      </w:r>
    </w:p>
    <w:p w14:paraId="5A505C6C" w14:textId="6207726F" w:rsidR="008164E3" w:rsidRDefault="00421949">
      <w:r>
        <w:tab/>
      </w:r>
      <w:r w:rsidRPr="00C57650">
        <w:rPr>
          <w:i/>
        </w:rPr>
        <w:t>Primary Function(s)</w:t>
      </w:r>
      <w:r w:rsidR="00176F20">
        <w:rPr>
          <w:i/>
        </w:rPr>
        <w:t>:</w:t>
      </w:r>
      <w:r>
        <w:t xml:space="preserve"> </w:t>
      </w:r>
      <w:r w:rsidR="008164E3">
        <w:t>To provide</w:t>
      </w:r>
      <w:r w:rsidR="00F5166C" w:rsidRPr="00F5166C">
        <w:t xml:space="preserve"> storage provides space for administrative, education, and research supplies and equipment</w:t>
      </w:r>
      <w:r w:rsidR="00C57650">
        <w:t>; and provide space for equipment maintenance and repair</w:t>
      </w:r>
      <w:r w:rsidR="00871402">
        <w:t>.</w:t>
      </w:r>
      <w:r w:rsidR="00F5166C" w:rsidRPr="00F5166C">
        <w:t xml:space="preserve">  </w:t>
      </w:r>
    </w:p>
    <w:p w14:paraId="261D662E" w14:textId="66CD0360" w:rsidR="00421949" w:rsidRDefault="00421949">
      <w:r>
        <w:tab/>
      </w:r>
      <w:r w:rsidRPr="00C57650">
        <w:rPr>
          <w:i/>
        </w:rPr>
        <w:t>Alternative Function</w:t>
      </w:r>
      <w:r w:rsidR="00C57650">
        <w:rPr>
          <w:i/>
        </w:rPr>
        <w:t>(</w:t>
      </w:r>
      <w:r w:rsidRPr="00C57650">
        <w:rPr>
          <w:i/>
        </w:rPr>
        <w:t>s</w:t>
      </w:r>
      <w:r w:rsidR="00C57650">
        <w:rPr>
          <w:i/>
        </w:rPr>
        <w:t>)</w:t>
      </w:r>
      <w:r w:rsidR="00176F20">
        <w:rPr>
          <w:i/>
        </w:rPr>
        <w:t>:</w:t>
      </w:r>
      <w:r w:rsidR="00C57650">
        <w:t xml:space="preserve"> This space may have a space for drying and storing dive equipment and showers for divers. Provide space for vehicle repair and maintenance</w:t>
      </w:r>
      <w:r w:rsidR="00176F20">
        <w:t>.</w:t>
      </w:r>
    </w:p>
    <w:p w14:paraId="023802E3" w14:textId="760988AB" w:rsidR="00421949" w:rsidRDefault="00421949" w:rsidP="00421949">
      <w:pPr>
        <w:ind w:firstLine="720"/>
      </w:pPr>
      <w:r w:rsidRPr="00C57650">
        <w:rPr>
          <w:i/>
        </w:rPr>
        <w:t>Number/Size</w:t>
      </w:r>
      <w:r w:rsidR="00176F20">
        <w:rPr>
          <w:i/>
        </w:rPr>
        <w:t>:</w:t>
      </w:r>
      <w:r w:rsidR="00C57650">
        <w:t xml:space="preserve"> </w:t>
      </w:r>
      <w:r w:rsidR="00176F20">
        <w:t>One</w:t>
      </w:r>
      <w:r w:rsidR="00C57650">
        <w:t xml:space="preserve"> Warehouse of 4,000 </w:t>
      </w:r>
      <w:proofErr w:type="spellStart"/>
      <w:r w:rsidR="00C57650">
        <w:t>sq</w:t>
      </w:r>
      <w:proofErr w:type="spellEnd"/>
      <w:r w:rsidR="00C57650">
        <w:t xml:space="preserve"> ft. Including 300 </w:t>
      </w:r>
      <w:proofErr w:type="spellStart"/>
      <w:r w:rsidR="00C57650">
        <w:t>sq</w:t>
      </w:r>
      <w:proofErr w:type="spellEnd"/>
      <w:r w:rsidR="00C57650">
        <w:t xml:space="preserve"> ft of maintenance area, 200 </w:t>
      </w:r>
      <w:proofErr w:type="spellStart"/>
      <w:r w:rsidR="00C57650">
        <w:t>sq</w:t>
      </w:r>
      <w:proofErr w:type="spellEnd"/>
      <w:r w:rsidR="00C57650">
        <w:t xml:space="preserve"> ft of restroom/shower</w:t>
      </w:r>
    </w:p>
    <w:p w14:paraId="493ED55F" w14:textId="20B187B0" w:rsidR="00421949" w:rsidRDefault="00421949">
      <w:r>
        <w:tab/>
      </w:r>
      <w:r w:rsidRPr="00C57650">
        <w:rPr>
          <w:i/>
        </w:rPr>
        <w:t>Justification and Assumptions</w:t>
      </w:r>
      <w:r w:rsidR="00176F20">
        <w:rPr>
          <w:i/>
        </w:rPr>
        <w:t>:</w:t>
      </w:r>
      <w:r w:rsidR="00C57650" w:rsidRPr="00C57650">
        <w:t xml:space="preserve"> </w:t>
      </w:r>
      <w:r w:rsidR="00C57650">
        <w:t xml:space="preserve">This will replace the 2460 </w:t>
      </w:r>
      <w:proofErr w:type="spellStart"/>
      <w:r w:rsidR="00C57650">
        <w:t>sq</w:t>
      </w:r>
      <w:proofErr w:type="spellEnd"/>
      <w:r w:rsidR="00C57650">
        <w:t xml:space="preserve"> ft of storage we currently have in 5 units plus some at the campground and main office</w:t>
      </w:r>
      <w:r w:rsidR="00176F20">
        <w:t xml:space="preserve"> and allow for some additional storage needs as new personnel are brought on</w:t>
      </w:r>
      <w:r w:rsidR="00C57650">
        <w:t>. Most of the equipment maintenance is currently taking place inside offices.</w:t>
      </w:r>
    </w:p>
    <w:p w14:paraId="7DEF916E" w14:textId="34530EAD" w:rsidR="00421949" w:rsidRPr="00421949" w:rsidRDefault="00421949">
      <w:pPr>
        <w:rPr>
          <w:b/>
        </w:rPr>
      </w:pPr>
      <w:r w:rsidRPr="00421949">
        <w:rPr>
          <w:b/>
        </w:rPr>
        <w:t>Covered Storage</w:t>
      </w:r>
      <w:r w:rsidR="0030546D">
        <w:rPr>
          <w:b/>
        </w:rPr>
        <w:t xml:space="preserve"> (2,000 </w:t>
      </w:r>
      <w:proofErr w:type="spellStart"/>
      <w:r w:rsidR="0030546D">
        <w:rPr>
          <w:b/>
        </w:rPr>
        <w:t>sq</w:t>
      </w:r>
      <w:proofErr w:type="spellEnd"/>
      <w:r w:rsidR="0030546D">
        <w:rPr>
          <w:b/>
        </w:rPr>
        <w:t xml:space="preserve"> ft)</w:t>
      </w:r>
    </w:p>
    <w:p w14:paraId="3ACB422C" w14:textId="2838A8D4" w:rsidR="00176F20" w:rsidRDefault="00176F20" w:rsidP="00760487">
      <w:pPr>
        <w:ind w:firstLine="720"/>
      </w:pPr>
      <w:r w:rsidRPr="00C57650">
        <w:rPr>
          <w:i/>
        </w:rPr>
        <w:t>Primary Function(s)</w:t>
      </w:r>
      <w:r>
        <w:rPr>
          <w:i/>
        </w:rPr>
        <w:t>:</w:t>
      </w:r>
      <w:r>
        <w:t xml:space="preserve"> Storage space for materials that don’t need to be kept </w:t>
      </w:r>
      <w:proofErr w:type="gramStart"/>
      <w:r>
        <w:t>warm, but</w:t>
      </w:r>
      <w:proofErr w:type="gramEnd"/>
      <w:r>
        <w:t xml:space="preserve"> should be out of the weather.</w:t>
      </w:r>
      <w:r w:rsidRPr="00F5166C">
        <w:t xml:space="preserve">  </w:t>
      </w:r>
    </w:p>
    <w:p w14:paraId="22B6696E" w14:textId="6E5AB0AC" w:rsidR="00176F20" w:rsidRDefault="00176F20" w:rsidP="00176F20">
      <w:r>
        <w:tab/>
      </w:r>
      <w:r w:rsidRPr="00C57650">
        <w:rPr>
          <w:i/>
        </w:rPr>
        <w:t>Alternative Function</w:t>
      </w:r>
      <w:r>
        <w:rPr>
          <w:i/>
        </w:rPr>
        <w:t>(</w:t>
      </w:r>
      <w:r w:rsidRPr="00C57650">
        <w:rPr>
          <w:i/>
        </w:rPr>
        <w:t>s</w:t>
      </w:r>
      <w:r>
        <w:rPr>
          <w:i/>
        </w:rPr>
        <w:t>):</w:t>
      </w:r>
      <w:r>
        <w:t xml:space="preserve"> Provide space for vehicle repair and maintenance.</w:t>
      </w:r>
    </w:p>
    <w:p w14:paraId="4AF75376" w14:textId="2F97D1DC" w:rsidR="00176F20" w:rsidRDefault="00176F20" w:rsidP="00176F20">
      <w:pPr>
        <w:ind w:firstLine="720"/>
      </w:pPr>
      <w:r w:rsidRPr="00C57650">
        <w:rPr>
          <w:i/>
        </w:rPr>
        <w:t>Number/Size</w:t>
      </w:r>
      <w:r>
        <w:rPr>
          <w:i/>
        </w:rPr>
        <w:t>:</w:t>
      </w:r>
      <w:r>
        <w:t xml:space="preserve"> Two 1,000 </w:t>
      </w:r>
      <w:proofErr w:type="spellStart"/>
      <w:r>
        <w:t>sq</w:t>
      </w:r>
      <w:proofErr w:type="spellEnd"/>
      <w:r>
        <w:t xml:space="preserve"> ft areas attached to the warehouse. </w:t>
      </w:r>
    </w:p>
    <w:p w14:paraId="117D6D1F" w14:textId="628F5409" w:rsidR="00421949" w:rsidRDefault="00176F20">
      <w:r>
        <w:tab/>
      </w:r>
      <w:r w:rsidRPr="00C57650">
        <w:rPr>
          <w:i/>
        </w:rPr>
        <w:t>Justification and Assumptions</w:t>
      </w:r>
      <w:r>
        <w:rPr>
          <w:i/>
        </w:rPr>
        <w:t>:</w:t>
      </w:r>
      <w:r w:rsidRPr="00C57650">
        <w:t xml:space="preserve"> </w:t>
      </w:r>
      <w:r>
        <w:t>This expands the available storage space by allowing some unheated storage.</w:t>
      </w:r>
    </w:p>
    <w:p w14:paraId="2D459CA4" w14:textId="08E8775A" w:rsidR="00421949" w:rsidRDefault="00421949">
      <w:pPr>
        <w:rPr>
          <w:b/>
        </w:rPr>
      </w:pPr>
      <w:r w:rsidRPr="00421949">
        <w:rPr>
          <w:b/>
        </w:rPr>
        <w:t>Yard Storage</w:t>
      </w:r>
      <w:r w:rsidR="0030546D">
        <w:rPr>
          <w:b/>
        </w:rPr>
        <w:t xml:space="preserve"> (6000 </w:t>
      </w:r>
      <w:proofErr w:type="spellStart"/>
      <w:r w:rsidR="0030546D">
        <w:rPr>
          <w:b/>
        </w:rPr>
        <w:t>sq</w:t>
      </w:r>
      <w:proofErr w:type="spellEnd"/>
      <w:r w:rsidR="0030546D">
        <w:rPr>
          <w:b/>
        </w:rPr>
        <w:t xml:space="preserve"> ft)</w:t>
      </w:r>
    </w:p>
    <w:p w14:paraId="412600E7" w14:textId="7DDE60E2" w:rsidR="00176F20" w:rsidRDefault="00176F20" w:rsidP="00176F20">
      <w:pPr>
        <w:ind w:firstLine="720"/>
      </w:pPr>
      <w:r w:rsidRPr="00C57650">
        <w:rPr>
          <w:i/>
        </w:rPr>
        <w:t>Primary Function(s)</w:t>
      </w:r>
      <w:r>
        <w:rPr>
          <w:i/>
        </w:rPr>
        <w:t>:</w:t>
      </w:r>
      <w:r>
        <w:t xml:space="preserve"> Storage space for materials that don’t need to be kept out of the elements.</w:t>
      </w:r>
      <w:r w:rsidRPr="00F5166C">
        <w:t xml:space="preserve">  </w:t>
      </w:r>
    </w:p>
    <w:p w14:paraId="69FD8145" w14:textId="1426DADB" w:rsidR="00176F20" w:rsidRDefault="00176F20" w:rsidP="00176F20">
      <w:r>
        <w:tab/>
      </w:r>
      <w:r w:rsidRPr="00C57650">
        <w:rPr>
          <w:i/>
        </w:rPr>
        <w:t>Alternative Function</w:t>
      </w:r>
      <w:r>
        <w:rPr>
          <w:i/>
        </w:rPr>
        <w:t>(</w:t>
      </w:r>
      <w:r w:rsidRPr="00C57650">
        <w:rPr>
          <w:i/>
        </w:rPr>
        <w:t>s</w:t>
      </w:r>
      <w:r>
        <w:rPr>
          <w:i/>
        </w:rPr>
        <w:t>):</w:t>
      </w:r>
      <w:r>
        <w:t xml:space="preserve"> Provide space for vehicle repair and maintenance.</w:t>
      </w:r>
    </w:p>
    <w:p w14:paraId="3D552EB9" w14:textId="1082F1FB" w:rsidR="00176F20" w:rsidRDefault="00176F20" w:rsidP="00176F20">
      <w:pPr>
        <w:ind w:firstLine="720"/>
      </w:pPr>
      <w:r w:rsidRPr="00C57650">
        <w:rPr>
          <w:i/>
        </w:rPr>
        <w:t>Number/Size</w:t>
      </w:r>
      <w:r>
        <w:rPr>
          <w:i/>
        </w:rPr>
        <w:t>:</w:t>
      </w:r>
      <w:r>
        <w:t xml:space="preserve"> One 6,000 </w:t>
      </w:r>
      <w:proofErr w:type="spellStart"/>
      <w:r>
        <w:t>sq</w:t>
      </w:r>
      <w:proofErr w:type="spellEnd"/>
      <w:r>
        <w:t xml:space="preserve"> ft fenced yard </w:t>
      </w:r>
    </w:p>
    <w:p w14:paraId="07EE5650" w14:textId="008398B1" w:rsidR="00176F20" w:rsidRDefault="00176F20" w:rsidP="00176F20">
      <w:r>
        <w:tab/>
      </w:r>
      <w:r w:rsidRPr="00C57650">
        <w:rPr>
          <w:i/>
        </w:rPr>
        <w:t>Justification and Assumptions</w:t>
      </w:r>
      <w:r>
        <w:rPr>
          <w:i/>
        </w:rPr>
        <w:t>:</w:t>
      </w:r>
      <w:r w:rsidRPr="00C57650">
        <w:t xml:space="preserve"> </w:t>
      </w:r>
      <w:r w:rsidRPr="00176F20">
        <w:t>Yard space for temporary storage of vehicles and boats and for equipment and materials that do not need to be protected from the</w:t>
      </w:r>
      <w:r>
        <w:t xml:space="preserve"> elements. Th</w:t>
      </w:r>
      <w:r w:rsidR="00760487">
        <w:t>e current space is at the campground which creates significant travel requirements to access and degrades from the campground area.</w:t>
      </w:r>
    </w:p>
    <w:p w14:paraId="1C854EA0" w14:textId="64A1BB82" w:rsidR="00176F20" w:rsidRDefault="00176F20">
      <w:pPr>
        <w:rPr>
          <w:b/>
        </w:rPr>
      </w:pPr>
    </w:p>
    <w:p w14:paraId="2BA35500" w14:textId="3400B49F" w:rsidR="003677C2" w:rsidRDefault="003677C2">
      <w:pPr>
        <w:rPr>
          <w:b/>
        </w:rPr>
      </w:pPr>
    </w:p>
    <w:p w14:paraId="1A1E0684" w14:textId="0CECA5C3" w:rsidR="003677C2" w:rsidRDefault="003677C2">
      <w:pPr>
        <w:rPr>
          <w:b/>
        </w:rPr>
      </w:pPr>
    </w:p>
    <w:p w14:paraId="6D9FD8F8" w14:textId="77777777" w:rsidR="003677C2" w:rsidRDefault="003677C2">
      <w:pPr>
        <w:rPr>
          <w:b/>
        </w:rPr>
      </w:pPr>
    </w:p>
    <w:p w14:paraId="2A0CB9AD" w14:textId="53065850" w:rsidR="00760487" w:rsidRPr="00DA6942" w:rsidRDefault="0048235F" w:rsidP="00760487">
      <w:pPr>
        <w:rPr>
          <w:b/>
          <w:sz w:val="28"/>
          <w:szCs w:val="28"/>
        </w:rPr>
      </w:pPr>
      <w:r w:rsidRPr="00DA6942">
        <w:rPr>
          <w:b/>
          <w:sz w:val="28"/>
          <w:szCs w:val="28"/>
        </w:rPr>
        <w:lastRenderedPageBreak/>
        <w:t>Housing</w:t>
      </w:r>
      <w:r w:rsidR="00760487" w:rsidRPr="00DA6942">
        <w:rPr>
          <w:b/>
          <w:sz w:val="28"/>
          <w:szCs w:val="28"/>
        </w:rPr>
        <w:t xml:space="preserve"> Building</w:t>
      </w:r>
      <w:r w:rsidR="00D67E20">
        <w:rPr>
          <w:b/>
          <w:sz w:val="28"/>
          <w:szCs w:val="28"/>
        </w:rPr>
        <w:t xml:space="preserve"> (4500 </w:t>
      </w:r>
      <w:proofErr w:type="spellStart"/>
      <w:r w:rsidR="00D67E20">
        <w:rPr>
          <w:b/>
          <w:sz w:val="28"/>
          <w:szCs w:val="28"/>
        </w:rPr>
        <w:t>sq</w:t>
      </w:r>
      <w:proofErr w:type="spellEnd"/>
      <w:r w:rsidR="00D67E20">
        <w:rPr>
          <w:b/>
          <w:sz w:val="28"/>
          <w:szCs w:val="28"/>
        </w:rPr>
        <w:t xml:space="preserve"> ft)</w:t>
      </w:r>
    </w:p>
    <w:p w14:paraId="0E2221F2" w14:textId="78C8AB6F" w:rsidR="00DA6942" w:rsidRDefault="00DA6942" w:rsidP="00DA6942">
      <w:pPr>
        <w:rPr>
          <w:b/>
        </w:rPr>
      </w:pPr>
      <w:r>
        <w:rPr>
          <w:b/>
        </w:rPr>
        <w:t>Bunk house</w:t>
      </w:r>
      <w:r w:rsidR="0030546D">
        <w:rPr>
          <w:b/>
        </w:rPr>
        <w:t xml:space="preserve"> (1500 </w:t>
      </w:r>
      <w:proofErr w:type="spellStart"/>
      <w:r w:rsidR="0030546D">
        <w:rPr>
          <w:b/>
        </w:rPr>
        <w:t>sq</w:t>
      </w:r>
      <w:proofErr w:type="spellEnd"/>
      <w:r w:rsidR="0030546D">
        <w:rPr>
          <w:b/>
        </w:rPr>
        <w:t xml:space="preserve"> ft)</w:t>
      </w:r>
    </w:p>
    <w:p w14:paraId="453BE98E" w14:textId="0ADDB452" w:rsidR="00760487" w:rsidRDefault="00760487" w:rsidP="00760487">
      <w:pPr>
        <w:ind w:firstLine="720"/>
      </w:pPr>
      <w:r w:rsidRPr="00C57650">
        <w:rPr>
          <w:i/>
        </w:rPr>
        <w:t>Primary Function(s)</w:t>
      </w:r>
      <w:r>
        <w:rPr>
          <w:i/>
        </w:rPr>
        <w:t>:</w:t>
      </w:r>
      <w:r>
        <w:t xml:space="preserve"> Provide temporary housing for seasonal staff and visiting researchers</w:t>
      </w:r>
      <w:r w:rsidR="00DA6942">
        <w:t>.</w:t>
      </w:r>
      <w:r w:rsidR="0048235F">
        <w:t xml:space="preserve"> </w:t>
      </w:r>
    </w:p>
    <w:p w14:paraId="267BBFE8" w14:textId="5981C9D9" w:rsidR="00760487" w:rsidRDefault="00760487" w:rsidP="00760487">
      <w:r>
        <w:tab/>
      </w:r>
      <w:r w:rsidRPr="00C57650">
        <w:rPr>
          <w:i/>
        </w:rPr>
        <w:t>Alternative Function</w:t>
      </w:r>
      <w:r>
        <w:rPr>
          <w:i/>
        </w:rPr>
        <w:t>(</w:t>
      </w:r>
      <w:r w:rsidRPr="00C57650">
        <w:rPr>
          <w:i/>
        </w:rPr>
        <w:t>s</w:t>
      </w:r>
      <w:r>
        <w:rPr>
          <w:i/>
        </w:rPr>
        <w:t>):</w:t>
      </w:r>
      <w:r>
        <w:t xml:space="preserve"> </w:t>
      </w:r>
      <w:r w:rsidR="00DA6942">
        <w:t>Hostel</w:t>
      </w:r>
      <w:r w:rsidR="0030546D">
        <w:t>, short-term rentals</w:t>
      </w:r>
    </w:p>
    <w:p w14:paraId="27122E21" w14:textId="79C19568" w:rsidR="00DA6942" w:rsidRDefault="00760487" w:rsidP="00760487">
      <w:pPr>
        <w:ind w:firstLine="720"/>
      </w:pPr>
      <w:r w:rsidRPr="00C57650">
        <w:rPr>
          <w:i/>
        </w:rPr>
        <w:t>Number/Size</w:t>
      </w:r>
      <w:r>
        <w:rPr>
          <w:i/>
        </w:rPr>
        <w:t>:</w:t>
      </w:r>
      <w:r>
        <w:t xml:space="preserve"> </w:t>
      </w:r>
      <w:r w:rsidR="00DA6942">
        <w:t xml:space="preserve">Two 750 </w:t>
      </w:r>
      <w:proofErr w:type="spellStart"/>
      <w:r w:rsidR="00DA6942">
        <w:t>sq</w:t>
      </w:r>
      <w:proofErr w:type="spellEnd"/>
      <w:r w:rsidR="00DA6942">
        <w:t xml:space="preserve"> ft apartments. Each apartment will be configured as a two-bedroom efficiency apartment with a kitchen, bathroom, and living area</w:t>
      </w:r>
      <w:r w:rsidR="0030546D">
        <w:t xml:space="preserve">. </w:t>
      </w:r>
    </w:p>
    <w:p w14:paraId="31AFC557" w14:textId="1DF1B98B" w:rsidR="00D626EC" w:rsidRDefault="00760487" w:rsidP="00760487">
      <w:r>
        <w:tab/>
      </w:r>
      <w:r w:rsidRPr="00C57650">
        <w:rPr>
          <w:i/>
        </w:rPr>
        <w:t>Justification and Assumptions</w:t>
      </w:r>
      <w:r>
        <w:rPr>
          <w:i/>
        </w:rPr>
        <w:t>:</w:t>
      </w:r>
      <w:r w:rsidRPr="00C57650">
        <w:t xml:space="preserve"> </w:t>
      </w:r>
      <w:r w:rsidR="0030546D">
        <w:t xml:space="preserve">The intent is that this space will be used for stays of weeks to months. </w:t>
      </w:r>
      <w:r w:rsidR="007A43A7">
        <w:t xml:space="preserve">Short-term housing is difficult to find in Cordova so PWSSC offers housing to temporary seasonal staff and visiting researchers. Currently this is done via the McLaughlin trailer that </w:t>
      </w:r>
      <w:r w:rsidR="00D626EC">
        <w:t>has 7 beds.</w:t>
      </w:r>
      <w:r w:rsidR="007A43A7">
        <w:t xml:space="preserve"> </w:t>
      </w:r>
      <w:r w:rsidR="00DA6942">
        <w:t>Dividing the space into two apartments reduces conflicts that arise when larger numbers of people share a space for a significant amount of time.</w:t>
      </w:r>
    </w:p>
    <w:p w14:paraId="017A8A90" w14:textId="63E54F6C" w:rsidR="00DA6942" w:rsidRDefault="00DA6942" w:rsidP="00DA6942">
      <w:pPr>
        <w:rPr>
          <w:b/>
        </w:rPr>
      </w:pPr>
      <w:r>
        <w:rPr>
          <w:b/>
        </w:rPr>
        <w:t>Dormitory</w:t>
      </w:r>
      <w:r w:rsidR="0030546D">
        <w:rPr>
          <w:b/>
        </w:rPr>
        <w:t xml:space="preserve"> (3000 </w:t>
      </w:r>
      <w:proofErr w:type="spellStart"/>
      <w:r w:rsidR="0030546D">
        <w:rPr>
          <w:b/>
        </w:rPr>
        <w:t>sq</w:t>
      </w:r>
      <w:proofErr w:type="spellEnd"/>
      <w:r w:rsidR="0030546D">
        <w:rPr>
          <w:b/>
        </w:rPr>
        <w:t xml:space="preserve"> ft)</w:t>
      </w:r>
    </w:p>
    <w:p w14:paraId="55226BE3" w14:textId="5C8A921C" w:rsidR="00DA6942" w:rsidRDefault="00DA6942" w:rsidP="00DA6942">
      <w:pPr>
        <w:ind w:firstLine="720"/>
      </w:pPr>
      <w:r w:rsidRPr="00C57650">
        <w:rPr>
          <w:i/>
        </w:rPr>
        <w:t>Primary Function(s)</w:t>
      </w:r>
      <w:r>
        <w:rPr>
          <w:i/>
        </w:rPr>
        <w:t>:</w:t>
      </w:r>
      <w:r>
        <w:t xml:space="preserve"> Provide housing for up to 30 students. Provide kitchen and dining facilities for student groups.</w:t>
      </w:r>
      <w:r w:rsidRPr="00F5166C">
        <w:t xml:space="preserve">  </w:t>
      </w:r>
    </w:p>
    <w:p w14:paraId="2491B870" w14:textId="423D42A8" w:rsidR="00DA6942" w:rsidRDefault="00DA6942" w:rsidP="00DA6942">
      <w:r>
        <w:tab/>
      </w:r>
      <w:r w:rsidRPr="00C57650">
        <w:rPr>
          <w:i/>
        </w:rPr>
        <w:t>Alternative Function</w:t>
      </w:r>
      <w:r>
        <w:rPr>
          <w:i/>
        </w:rPr>
        <w:t>(</w:t>
      </w:r>
      <w:r w:rsidRPr="00C57650">
        <w:rPr>
          <w:i/>
        </w:rPr>
        <w:t>s</w:t>
      </w:r>
      <w:r>
        <w:rPr>
          <w:i/>
        </w:rPr>
        <w:t>):</w:t>
      </w:r>
      <w:r>
        <w:t xml:space="preserve"> Food science research, community use kitchen, hostel, meeting and event space</w:t>
      </w:r>
      <w:r w:rsidR="00D438B8">
        <w:t>.</w:t>
      </w:r>
    </w:p>
    <w:p w14:paraId="055D5EE2" w14:textId="77777777" w:rsidR="00DA6942" w:rsidRDefault="00DA6942" w:rsidP="00DA6942">
      <w:pPr>
        <w:ind w:firstLine="720"/>
      </w:pPr>
      <w:r w:rsidRPr="00C57650">
        <w:rPr>
          <w:i/>
        </w:rPr>
        <w:t>Number/Size</w:t>
      </w:r>
      <w:r>
        <w:rPr>
          <w:i/>
        </w:rPr>
        <w:t>:</w:t>
      </w:r>
      <w:r>
        <w:t xml:space="preserve"> Eight 150 </w:t>
      </w:r>
      <w:proofErr w:type="spellStart"/>
      <w:r>
        <w:t>sq</w:t>
      </w:r>
      <w:proofErr w:type="spellEnd"/>
      <w:r>
        <w:t xml:space="preserve"> ft bunkrooms, One 300 </w:t>
      </w:r>
      <w:proofErr w:type="spellStart"/>
      <w:r>
        <w:t>sq</w:t>
      </w:r>
      <w:proofErr w:type="spellEnd"/>
      <w:r>
        <w:t xml:space="preserve"> ft commercial kitchen, One 600 </w:t>
      </w:r>
      <w:proofErr w:type="spellStart"/>
      <w:r>
        <w:t>sq</w:t>
      </w:r>
      <w:proofErr w:type="spellEnd"/>
      <w:r>
        <w:t xml:space="preserve"> ft dining room, two 250 </w:t>
      </w:r>
      <w:proofErr w:type="spellStart"/>
      <w:r>
        <w:t>sq</w:t>
      </w:r>
      <w:proofErr w:type="spellEnd"/>
      <w:r>
        <w:t xml:space="preserve"> ft toilets/showers, 400 </w:t>
      </w:r>
      <w:proofErr w:type="spellStart"/>
      <w:r>
        <w:t>sq</w:t>
      </w:r>
      <w:proofErr w:type="spellEnd"/>
      <w:r>
        <w:t xml:space="preserve"> ft laundry, halls etc.</w:t>
      </w:r>
    </w:p>
    <w:p w14:paraId="6A0DAE6F" w14:textId="18B4C056" w:rsidR="00DA6942" w:rsidRDefault="00DA6942" w:rsidP="00DA6942">
      <w:r>
        <w:tab/>
      </w:r>
      <w:r w:rsidRPr="00C57650">
        <w:rPr>
          <w:i/>
        </w:rPr>
        <w:t>Justification and Assumptions</w:t>
      </w:r>
      <w:r>
        <w:rPr>
          <w:i/>
        </w:rPr>
        <w:t>:</w:t>
      </w:r>
      <w:r w:rsidRPr="00C57650">
        <w:t xml:space="preserve"> </w:t>
      </w:r>
      <w:r>
        <w:t xml:space="preserve">By having space for 30 (assuming most rooms have 4 bunks) allows for residential camps and outside school groups to be housed. A kitchen is necessary </w:t>
      </w:r>
      <w:r w:rsidR="0030546D">
        <w:t>to support visiting groups</w:t>
      </w:r>
      <w:r>
        <w:t>. A commercial kitchen allows for greater flexibility in the use</w:t>
      </w:r>
      <w:r w:rsidR="00D345A9">
        <w:t>s</w:t>
      </w:r>
      <w:r>
        <w:t xml:space="preserve"> of </w:t>
      </w:r>
      <w:r w:rsidR="00D345A9">
        <w:t>both this building and the office building</w:t>
      </w:r>
      <w:r>
        <w:t xml:space="preserve">. The dining space can also act as a classroom </w:t>
      </w:r>
      <w:r w:rsidR="0030546D">
        <w:t>or</w:t>
      </w:r>
      <w:r>
        <w:t xml:space="preserve"> a meeting and activity space</w:t>
      </w:r>
      <w:r w:rsidR="00D345A9">
        <w:t>.</w:t>
      </w:r>
    </w:p>
    <w:p w14:paraId="1768C9A7" w14:textId="77777777" w:rsidR="00760487" w:rsidRPr="00421949" w:rsidRDefault="00760487">
      <w:pPr>
        <w:rPr>
          <w:b/>
        </w:rPr>
      </w:pPr>
      <w:bookmarkStart w:id="0" w:name="_GoBack"/>
      <w:bookmarkEnd w:id="0"/>
    </w:p>
    <w:sectPr w:rsidR="00760487" w:rsidRPr="004219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2sDC0tDC3MDI2MTVT0lEKTi0uzszPAykwrAUAIodehCwAAAA="/>
  </w:docVars>
  <w:rsids>
    <w:rsidRoot w:val="00421949"/>
    <w:rsid w:val="00076F55"/>
    <w:rsid w:val="00176F20"/>
    <w:rsid w:val="00181AA2"/>
    <w:rsid w:val="0030546D"/>
    <w:rsid w:val="003677C2"/>
    <w:rsid w:val="004141EB"/>
    <w:rsid w:val="00421949"/>
    <w:rsid w:val="0043487B"/>
    <w:rsid w:val="0048235F"/>
    <w:rsid w:val="004859D9"/>
    <w:rsid w:val="00760487"/>
    <w:rsid w:val="00766AA5"/>
    <w:rsid w:val="007A43A7"/>
    <w:rsid w:val="008164E3"/>
    <w:rsid w:val="00871402"/>
    <w:rsid w:val="009E3A0C"/>
    <w:rsid w:val="00A82487"/>
    <w:rsid w:val="00B6259E"/>
    <w:rsid w:val="00C57650"/>
    <w:rsid w:val="00C72322"/>
    <w:rsid w:val="00D345A9"/>
    <w:rsid w:val="00D438B8"/>
    <w:rsid w:val="00D626EC"/>
    <w:rsid w:val="00D67E20"/>
    <w:rsid w:val="00DA6942"/>
    <w:rsid w:val="00F5166C"/>
    <w:rsid w:val="00FE17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1AC33"/>
  <w15:chartTrackingRefBased/>
  <w15:docId w15:val="{7E46E2BE-8C26-49B0-8E5C-C07E63153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950</Words>
  <Characters>541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Pegau</dc:creator>
  <cp:keywords/>
  <dc:description/>
  <cp:lastModifiedBy>Katrina</cp:lastModifiedBy>
  <cp:revision>3</cp:revision>
  <cp:lastPrinted>2019-11-08T01:56:00Z</cp:lastPrinted>
  <dcterms:created xsi:type="dcterms:W3CDTF">2019-01-11T20:22:00Z</dcterms:created>
  <dcterms:modified xsi:type="dcterms:W3CDTF">2019-11-08T01:56:00Z</dcterms:modified>
</cp:coreProperties>
</file>